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2068A" w14:textId="221CD592" w:rsidR="005F737F" w:rsidRPr="00F720C2" w:rsidRDefault="00544E2B" w:rsidP="005F737F">
      <w:pPr>
        <w:jc w:val="center"/>
        <w:rPr>
          <w:rFonts w:ascii="Arial Narrow" w:hAnsi="Arial Narrow" w:cs="Times New Roman"/>
          <w:b/>
          <w:bCs/>
          <w:sz w:val="32"/>
          <w:szCs w:val="32"/>
          <w:lang w:val="es-ES"/>
        </w:rPr>
      </w:pPr>
      <w:r w:rsidRPr="00F720C2">
        <w:rPr>
          <w:rFonts w:ascii="Arial Narrow" w:hAnsi="Arial Narrow" w:cs="Times New Roman"/>
          <w:b/>
          <w:bCs/>
          <w:sz w:val="32"/>
          <w:szCs w:val="32"/>
          <w:lang w:val="es-ES"/>
        </w:rPr>
        <w:t>Ciclo 1: Fundamentos de programación</w:t>
      </w:r>
    </w:p>
    <w:p w14:paraId="07ED672B" w14:textId="399B9664" w:rsidR="005F737F" w:rsidRPr="00F720C2" w:rsidRDefault="005F737F">
      <w:pPr>
        <w:rPr>
          <w:rFonts w:ascii="Arial Narrow" w:hAnsi="Arial Narrow" w:cs="Times New Roman"/>
          <w:lang w:val="es-ES"/>
        </w:rPr>
      </w:pPr>
    </w:p>
    <w:p w14:paraId="5F540D87" w14:textId="047F4277" w:rsidR="00B26EAD" w:rsidRPr="00F720C2" w:rsidRDefault="00544E2B" w:rsidP="00544E2B">
      <w:pPr>
        <w:jc w:val="center"/>
        <w:rPr>
          <w:rFonts w:ascii="Arial Narrow" w:hAnsi="Arial Narrow" w:cs="Times New Roman"/>
          <w:b/>
          <w:bCs/>
          <w:lang w:val="es-ES"/>
        </w:rPr>
      </w:pPr>
      <w:r w:rsidRPr="00F720C2">
        <w:rPr>
          <w:rFonts w:ascii="Arial Narrow" w:hAnsi="Arial Narrow" w:cs="Times New Roman"/>
          <w:b/>
          <w:bCs/>
          <w:lang w:val="es-ES"/>
        </w:rPr>
        <w:t xml:space="preserve">Reto </w:t>
      </w:r>
      <w:r w:rsidR="00EB38F2">
        <w:rPr>
          <w:rFonts w:ascii="Arial Narrow" w:hAnsi="Arial Narrow" w:cs="Times New Roman"/>
          <w:b/>
          <w:bCs/>
          <w:lang w:val="es-ES"/>
        </w:rPr>
        <w:t>3</w:t>
      </w:r>
    </w:p>
    <w:p w14:paraId="49CF5734" w14:textId="77777777" w:rsidR="00544E2B" w:rsidRPr="00F720C2" w:rsidRDefault="00544E2B" w:rsidP="005F737F">
      <w:pPr>
        <w:jc w:val="both"/>
        <w:rPr>
          <w:rFonts w:ascii="Arial Narrow" w:hAnsi="Arial Narrow" w:cs="Times New Roman"/>
          <w:b/>
          <w:bCs/>
          <w:lang w:val="es-ES"/>
        </w:rPr>
      </w:pPr>
      <w:bookmarkStart w:id="0" w:name="_Hlk70232768"/>
    </w:p>
    <w:p w14:paraId="7273F5B0" w14:textId="77777777" w:rsidR="00544E2B" w:rsidRPr="00F720C2" w:rsidRDefault="00544E2B" w:rsidP="005F737F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2A195E4D" w14:textId="1488A597" w:rsidR="00B26EAD" w:rsidRPr="00F720C2" w:rsidRDefault="00B26EAD" w:rsidP="005F737F">
      <w:pPr>
        <w:jc w:val="both"/>
        <w:rPr>
          <w:rFonts w:ascii="Arial Narrow" w:hAnsi="Arial Narrow" w:cs="Times New Roman"/>
          <w:b/>
          <w:bCs/>
          <w:lang w:val="es-ES"/>
        </w:rPr>
      </w:pPr>
      <w:r w:rsidRPr="00F720C2">
        <w:rPr>
          <w:rFonts w:ascii="Arial Narrow" w:hAnsi="Arial Narrow" w:cs="Times New Roman"/>
          <w:b/>
          <w:bCs/>
          <w:lang w:val="es-ES"/>
        </w:rPr>
        <w:t>Descripción del</w:t>
      </w:r>
      <w:r w:rsidR="00544E2B" w:rsidRPr="00F720C2">
        <w:rPr>
          <w:rFonts w:ascii="Arial Narrow" w:hAnsi="Arial Narrow" w:cs="Times New Roman"/>
          <w:b/>
          <w:bCs/>
          <w:lang w:val="es-ES"/>
        </w:rPr>
        <w:t xml:space="preserve"> problema:</w:t>
      </w:r>
    </w:p>
    <w:p w14:paraId="49D20CF7" w14:textId="0EDD336B" w:rsidR="00B26EAD" w:rsidRPr="00F720C2" w:rsidRDefault="00B26EAD" w:rsidP="005F737F">
      <w:pPr>
        <w:jc w:val="both"/>
        <w:rPr>
          <w:rFonts w:ascii="Arial Narrow" w:hAnsi="Arial Narrow" w:cs="Times New Roman"/>
          <w:lang w:val="es-ES"/>
        </w:rPr>
      </w:pPr>
    </w:p>
    <w:p w14:paraId="0AA12E9C" w14:textId="46C830B6" w:rsidR="00BC3E5B" w:rsidRDefault="00F1529D" w:rsidP="005F737F">
      <w:pPr>
        <w:jc w:val="both"/>
        <w:rPr>
          <w:rFonts w:ascii="Arial Narrow" w:hAnsi="Arial Narrow" w:cs="Times New Roman"/>
          <w:lang w:val="es-ES"/>
        </w:rPr>
      </w:pPr>
      <w:r>
        <w:rPr>
          <w:rFonts w:ascii="Arial Narrow" w:hAnsi="Arial Narrow" w:cs="Times New Roman"/>
          <w:lang w:val="es-ES"/>
        </w:rPr>
        <w:t xml:space="preserve">Una venta de autopartes necesita de forma urgente un registro de partes vendidas a diferentes compradores, motivo por el cual, se hace necesario en el futuro inmediato registrar dichas </w:t>
      </w:r>
      <w:r w:rsidR="00AB0E64">
        <w:rPr>
          <w:rFonts w:ascii="Arial Narrow" w:hAnsi="Arial Narrow" w:cs="Times New Roman"/>
          <w:lang w:val="es-ES"/>
        </w:rPr>
        <w:t>ventas y que las mismas puedan ser consultadas por un tipo particular de producto, para ello, la información introducida debe ser la siguiente:</w:t>
      </w:r>
    </w:p>
    <w:p w14:paraId="0901A205" w14:textId="77777777" w:rsidR="00AB0E64" w:rsidRPr="00F720C2" w:rsidRDefault="00AB0E64" w:rsidP="005F737F">
      <w:pPr>
        <w:jc w:val="both"/>
        <w:rPr>
          <w:rFonts w:ascii="Arial Narrow" w:hAnsi="Arial Narrow" w:cs="Times New Roman"/>
          <w:lang w:val="es-ES"/>
        </w:rPr>
      </w:pPr>
    </w:p>
    <w:p w14:paraId="31ECCCC3" w14:textId="77777777" w:rsidR="00B5732F" w:rsidRPr="004D219F" w:rsidRDefault="00B5732F" w:rsidP="00B5732F">
      <w:pPr>
        <w:jc w:val="both"/>
        <w:rPr>
          <w:rFonts w:ascii="Arial Narrow" w:hAnsi="Arial Narrow" w:cs="Times New Roman"/>
          <w:b/>
          <w:bCs/>
          <w:lang w:val="es-ES"/>
        </w:rPr>
      </w:pPr>
      <w:r w:rsidRPr="004D219F">
        <w:rPr>
          <w:rFonts w:ascii="Arial Narrow" w:hAnsi="Arial Narrow" w:cs="Times New Roman"/>
          <w:b/>
          <w:bCs/>
          <w:lang w:val="es-ES"/>
        </w:rPr>
        <w:t>Entradas:</w:t>
      </w:r>
      <w:r>
        <w:rPr>
          <w:rFonts w:ascii="Arial Narrow" w:hAnsi="Arial Narrow" w:cs="Times New Roman"/>
          <w:b/>
          <w:bCs/>
          <w:lang w:val="es-ES"/>
        </w:rPr>
        <w:t xml:space="preserve"> Lista de tuplas</w:t>
      </w:r>
    </w:p>
    <w:p w14:paraId="30C0BB34" w14:textId="7933CB39" w:rsidR="00BC3E5B" w:rsidRDefault="00BC3E5B" w:rsidP="005F737F">
      <w:pPr>
        <w:jc w:val="both"/>
        <w:rPr>
          <w:rFonts w:ascii="Arial Narrow" w:hAnsi="Arial Narrow" w:cs="Times New Roman"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799"/>
        <w:gridCol w:w="1492"/>
        <w:gridCol w:w="761"/>
        <w:gridCol w:w="5299"/>
      </w:tblGrid>
      <w:tr w:rsidR="00BC3E5B" w:rsidRPr="00F720C2" w14:paraId="6A4608B3" w14:textId="77777777" w:rsidTr="003C73CE">
        <w:tc>
          <w:tcPr>
            <w:tcW w:w="1799" w:type="dxa"/>
          </w:tcPr>
          <w:p w14:paraId="20536A1D" w14:textId="0E09B2DF" w:rsidR="00BC3E5B" w:rsidRPr="00F720C2" w:rsidRDefault="00BC3E5B" w:rsidP="00DF1507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F720C2">
              <w:rPr>
                <w:rFonts w:ascii="Arial Narrow" w:hAnsi="Arial Narrow" w:cs="Times New Roman"/>
                <w:lang w:val="es-ES"/>
              </w:rPr>
              <w:t>Nombre</w:t>
            </w:r>
          </w:p>
        </w:tc>
        <w:tc>
          <w:tcPr>
            <w:tcW w:w="1492" w:type="dxa"/>
          </w:tcPr>
          <w:p w14:paraId="3B1A9F65" w14:textId="53FFB040" w:rsidR="00BC3E5B" w:rsidRPr="00F720C2" w:rsidRDefault="00BC3E5B" w:rsidP="00DF1507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F720C2">
              <w:rPr>
                <w:rFonts w:ascii="Arial Narrow" w:hAnsi="Arial Narrow" w:cs="Times New Roman"/>
                <w:lang w:val="es-ES"/>
              </w:rPr>
              <w:t>Abreviación</w:t>
            </w:r>
          </w:p>
        </w:tc>
        <w:tc>
          <w:tcPr>
            <w:tcW w:w="761" w:type="dxa"/>
          </w:tcPr>
          <w:p w14:paraId="0761BCC3" w14:textId="4977FA57" w:rsidR="00BC3E5B" w:rsidRPr="00F720C2" w:rsidRDefault="00BC3E5B" w:rsidP="00DF1507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F720C2">
              <w:rPr>
                <w:rFonts w:ascii="Arial Narrow" w:hAnsi="Arial Narrow" w:cs="Times New Roman"/>
                <w:lang w:val="es-ES"/>
              </w:rPr>
              <w:t>Tipo</w:t>
            </w:r>
          </w:p>
        </w:tc>
        <w:tc>
          <w:tcPr>
            <w:tcW w:w="5299" w:type="dxa"/>
          </w:tcPr>
          <w:p w14:paraId="4B933ADD" w14:textId="42BB22D4" w:rsidR="00BC3E5B" w:rsidRPr="00F720C2" w:rsidRDefault="00BC3E5B" w:rsidP="00DF1507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F720C2">
              <w:rPr>
                <w:rFonts w:ascii="Arial Narrow" w:hAnsi="Arial Narrow" w:cs="Times New Roman"/>
                <w:lang w:val="es-ES"/>
              </w:rPr>
              <w:t>Descripción</w:t>
            </w:r>
          </w:p>
        </w:tc>
      </w:tr>
      <w:tr w:rsidR="00BC3E5B" w:rsidRPr="00F720C2" w14:paraId="069A7AE0" w14:textId="77777777" w:rsidTr="003C73CE">
        <w:tc>
          <w:tcPr>
            <w:tcW w:w="1799" w:type="dxa"/>
          </w:tcPr>
          <w:p w14:paraId="0575FFF0" w14:textId="26264076" w:rsidR="00BC3E5B" w:rsidRPr="00F720C2" w:rsidRDefault="00F1529D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IdProducto</w:t>
            </w:r>
            <w:proofErr w:type="spellEnd"/>
          </w:p>
        </w:tc>
        <w:tc>
          <w:tcPr>
            <w:tcW w:w="1492" w:type="dxa"/>
          </w:tcPr>
          <w:p w14:paraId="1AE851B6" w14:textId="76978D69" w:rsidR="00BC3E5B" w:rsidRPr="00F720C2" w:rsidRDefault="00BC3E5B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F720C2">
              <w:rPr>
                <w:rFonts w:ascii="Arial Narrow" w:hAnsi="Arial Narrow" w:cs="Times New Roman"/>
                <w:lang w:val="es-ES"/>
              </w:rPr>
              <w:t>N/A</w:t>
            </w:r>
          </w:p>
        </w:tc>
        <w:tc>
          <w:tcPr>
            <w:tcW w:w="761" w:type="dxa"/>
          </w:tcPr>
          <w:p w14:paraId="5D937D72" w14:textId="344B43E4" w:rsidR="00BC3E5B" w:rsidRPr="00F720C2" w:rsidRDefault="00F1529D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Int</w:t>
            </w:r>
            <w:proofErr w:type="spellEnd"/>
          </w:p>
        </w:tc>
        <w:tc>
          <w:tcPr>
            <w:tcW w:w="5299" w:type="dxa"/>
          </w:tcPr>
          <w:p w14:paraId="7E405F71" w14:textId="6D8BBCBA" w:rsidR="00BC3E5B" w:rsidRPr="00F720C2" w:rsidRDefault="00F1529D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Identificador único del producto</w:t>
            </w:r>
          </w:p>
        </w:tc>
      </w:tr>
      <w:tr w:rsidR="00BC3E5B" w:rsidRPr="00F720C2" w14:paraId="0BDEBE27" w14:textId="77777777" w:rsidTr="003C73CE">
        <w:tc>
          <w:tcPr>
            <w:tcW w:w="1799" w:type="dxa"/>
          </w:tcPr>
          <w:p w14:paraId="0DE21E8E" w14:textId="6DC1CC92" w:rsidR="00BC3E5B" w:rsidRPr="00F720C2" w:rsidRDefault="00F1529D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dProducto</w:t>
            </w:r>
            <w:proofErr w:type="spellEnd"/>
          </w:p>
        </w:tc>
        <w:tc>
          <w:tcPr>
            <w:tcW w:w="1492" w:type="dxa"/>
          </w:tcPr>
          <w:p w14:paraId="36BAF7B1" w14:textId="5A87AFA8" w:rsidR="00BC3E5B" w:rsidRPr="00F720C2" w:rsidRDefault="00BC3E5B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F720C2">
              <w:rPr>
                <w:rFonts w:ascii="Arial Narrow" w:hAnsi="Arial Narrow" w:cs="Times New Roman"/>
                <w:lang w:val="es-ES"/>
              </w:rPr>
              <w:t>N/A</w:t>
            </w:r>
          </w:p>
        </w:tc>
        <w:tc>
          <w:tcPr>
            <w:tcW w:w="761" w:type="dxa"/>
          </w:tcPr>
          <w:p w14:paraId="3DBD0D6E" w14:textId="292F7946" w:rsidR="00BC3E5B" w:rsidRPr="00F720C2" w:rsidRDefault="006963F7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Char</w:t>
            </w:r>
            <w:proofErr w:type="spellEnd"/>
          </w:p>
        </w:tc>
        <w:tc>
          <w:tcPr>
            <w:tcW w:w="5299" w:type="dxa"/>
          </w:tcPr>
          <w:p w14:paraId="18B8FD6B" w14:textId="0482D898" w:rsidR="00BC3E5B" w:rsidRPr="00F720C2" w:rsidRDefault="00F1529D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Descripción del producto</w:t>
            </w:r>
          </w:p>
        </w:tc>
      </w:tr>
      <w:tr w:rsidR="00F1529D" w:rsidRPr="00F720C2" w14:paraId="28497D7C" w14:textId="77777777" w:rsidTr="00F962D7">
        <w:tc>
          <w:tcPr>
            <w:tcW w:w="1799" w:type="dxa"/>
          </w:tcPr>
          <w:p w14:paraId="602291A8" w14:textId="209BD643" w:rsidR="00F1529D" w:rsidRPr="00F720C2" w:rsidRDefault="00F1529D" w:rsidP="00F962D7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pnProducto</w:t>
            </w:r>
            <w:proofErr w:type="spellEnd"/>
          </w:p>
        </w:tc>
        <w:tc>
          <w:tcPr>
            <w:tcW w:w="1492" w:type="dxa"/>
          </w:tcPr>
          <w:p w14:paraId="293AC21C" w14:textId="77777777" w:rsidR="00F1529D" w:rsidRPr="00F720C2" w:rsidRDefault="00F1529D" w:rsidP="00F962D7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F720C2">
              <w:rPr>
                <w:rFonts w:ascii="Arial Narrow" w:hAnsi="Arial Narrow" w:cs="Times New Roman"/>
                <w:lang w:val="es-ES"/>
              </w:rPr>
              <w:t>N/A</w:t>
            </w:r>
          </w:p>
        </w:tc>
        <w:tc>
          <w:tcPr>
            <w:tcW w:w="761" w:type="dxa"/>
          </w:tcPr>
          <w:p w14:paraId="4E356B1C" w14:textId="77777777" w:rsidR="00F1529D" w:rsidRPr="00F720C2" w:rsidRDefault="00F1529D" w:rsidP="00F962D7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Char</w:t>
            </w:r>
            <w:proofErr w:type="spellEnd"/>
          </w:p>
        </w:tc>
        <w:tc>
          <w:tcPr>
            <w:tcW w:w="5299" w:type="dxa"/>
          </w:tcPr>
          <w:p w14:paraId="725B0130" w14:textId="454CA389" w:rsidR="00F1529D" w:rsidRPr="00F720C2" w:rsidRDefault="00F1529D" w:rsidP="00F962D7">
            <w:pPr>
              <w:jc w:val="both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Numero de parte del producto</w:t>
            </w:r>
          </w:p>
        </w:tc>
      </w:tr>
      <w:tr w:rsidR="00BC3E5B" w:rsidRPr="00F720C2" w14:paraId="087C0204" w14:textId="77777777" w:rsidTr="003C73CE">
        <w:tc>
          <w:tcPr>
            <w:tcW w:w="1799" w:type="dxa"/>
          </w:tcPr>
          <w:p w14:paraId="6A2E5604" w14:textId="389F512E" w:rsidR="00BC3E5B" w:rsidRPr="00F720C2" w:rsidRDefault="00F1529D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cvProducto</w:t>
            </w:r>
            <w:proofErr w:type="spellEnd"/>
          </w:p>
        </w:tc>
        <w:tc>
          <w:tcPr>
            <w:tcW w:w="1492" w:type="dxa"/>
          </w:tcPr>
          <w:p w14:paraId="0EA6C00E" w14:textId="5E84BA18" w:rsidR="00BC3E5B" w:rsidRPr="00F720C2" w:rsidRDefault="00BC3E5B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F720C2">
              <w:rPr>
                <w:rFonts w:ascii="Arial Narrow" w:hAnsi="Arial Narrow" w:cs="Times New Roman"/>
                <w:lang w:val="es-ES"/>
              </w:rPr>
              <w:t>N/A</w:t>
            </w:r>
          </w:p>
        </w:tc>
        <w:tc>
          <w:tcPr>
            <w:tcW w:w="761" w:type="dxa"/>
          </w:tcPr>
          <w:p w14:paraId="2E22A271" w14:textId="5555720C" w:rsidR="00BC3E5B" w:rsidRPr="00F720C2" w:rsidRDefault="00F1529D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Int</w:t>
            </w:r>
            <w:proofErr w:type="spellEnd"/>
          </w:p>
        </w:tc>
        <w:tc>
          <w:tcPr>
            <w:tcW w:w="5299" w:type="dxa"/>
          </w:tcPr>
          <w:p w14:paraId="01BE9C3A" w14:textId="7A413729" w:rsidR="00BC3E5B" w:rsidRPr="00F720C2" w:rsidRDefault="00F1529D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Cantidad vendida del producto</w:t>
            </w:r>
          </w:p>
        </w:tc>
      </w:tr>
      <w:tr w:rsidR="00F1529D" w:rsidRPr="00F720C2" w14:paraId="73BA00B7" w14:textId="77777777" w:rsidTr="003C73CE">
        <w:tc>
          <w:tcPr>
            <w:tcW w:w="1799" w:type="dxa"/>
          </w:tcPr>
          <w:p w14:paraId="575C0553" w14:textId="4D77D7F2" w:rsidR="00F1529D" w:rsidRDefault="00F1529D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sProducto</w:t>
            </w:r>
            <w:proofErr w:type="spellEnd"/>
          </w:p>
        </w:tc>
        <w:tc>
          <w:tcPr>
            <w:tcW w:w="1492" w:type="dxa"/>
          </w:tcPr>
          <w:p w14:paraId="0045221E" w14:textId="26940EC5" w:rsidR="00F1529D" w:rsidRPr="00F720C2" w:rsidRDefault="00F1529D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N/A</w:t>
            </w:r>
          </w:p>
        </w:tc>
        <w:tc>
          <w:tcPr>
            <w:tcW w:w="761" w:type="dxa"/>
          </w:tcPr>
          <w:p w14:paraId="773A7EA9" w14:textId="32142284" w:rsidR="00F1529D" w:rsidRDefault="00F1529D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Int</w:t>
            </w:r>
            <w:proofErr w:type="spellEnd"/>
          </w:p>
        </w:tc>
        <w:tc>
          <w:tcPr>
            <w:tcW w:w="5299" w:type="dxa"/>
          </w:tcPr>
          <w:p w14:paraId="1A1A0838" w14:textId="1E728656" w:rsidR="00F1529D" w:rsidRDefault="00F1529D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Stock del producto</w:t>
            </w:r>
          </w:p>
        </w:tc>
      </w:tr>
      <w:tr w:rsidR="00F1529D" w:rsidRPr="00F720C2" w14:paraId="107C0DA9" w14:textId="77777777" w:rsidTr="003C73CE">
        <w:tc>
          <w:tcPr>
            <w:tcW w:w="1799" w:type="dxa"/>
          </w:tcPr>
          <w:p w14:paraId="2C16451E" w14:textId="01EAA1A7" w:rsidR="00F1529D" w:rsidRDefault="00F1529D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nComprador</w:t>
            </w:r>
            <w:proofErr w:type="spellEnd"/>
          </w:p>
        </w:tc>
        <w:tc>
          <w:tcPr>
            <w:tcW w:w="1492" w:type="dxa"/>
          </w:tcPr>
          <w:p w14:paraId="6D66616B" w14:textId="4CFB182B" w:rsidR="00F1529D" w:rsidRPr="00F720C2" w:rsidRDefault="00F1529D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N/A</w:t>
            </w:r>
          </w:p>
        </w:tc>
        <w:tc>
          <w:tcPr>
            <w:tcW w:w="761" w:type="dxa"/>
          </w:tcPr>
          <w:p w14:paraId="0BB437B1" w14:textId="2E402D79" w:rsidR="00F1529D" w:rsidRDefault="00F1529D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Char</w:t>
            </w:r>
            <w:proofErr w:type="spellEnd"/>
          </w:p>
        </w:tc>
        <w:tc>
          <w:tcPr>
            <w:tcW w:w="5299" w:type="dxa"/>
          </w:tcPr>
          <w:p w14:paraId="1BC9317B" w14:textId="7B4245A0" w:rsidR="00F1529D" w:rsidRDefault="00F1529D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Nombre del comprador</w:t>
            </w:r>
          </w:p>
        </w:tc>
      </w:tr>
      <w:tr w:rsidR="00F1529D" w:rsidRPr="00F720C2" w14:paraId="2C30647C" w14:textId="77777777" w:rsidTr="003C73CE">
        <w:tc>
          <w:tcPr>
            <w:tcW w:w="1799" w:type="dxa"/>
          </w:tcPr>
          <w:p w14:paraId="2009CE23" w14:textId="3D84C0CC" w:rsidR="00F1529D" w:rsidRDefault="00F1529D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cComprador</w:t>
            </w:r>
            <w:proofErr w:type="spellEnd"/>
          </w:p>
        </w:tc>
        <w:tc>
          <w:tcPr>
            <w:tcW w:w="1492" w:type="dxa"/>
          </w:tcPr>
          <w:p w14:paraId="3335D109" w14:textId="655EE304" w:rsidR="00F1529D" w:rsidRDefault="00F1529D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N/A</w:t>
            </w:r>
          </w:p>
        </w:tc>
        <w:tc>
          <w:tcPr>
            <w:tcW w:w="761" w:type="dxa"/>
          </w:tcPr>
          <w:p w14:paraId="32A10237" w14:textId="22A5005A" w:rsidR="00F1529D" w:rsidRDefault="00F1529D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Int</w:t>
            </w:r>
            <w:proofErr w:type="spellEnd"/>
          </w:p>
        </w:tc>
        <w:tc>
          <w:tcPr>
            <w:tcW w:w="5299" w:type="dxa"/>
          </w:tcPr>
          <w:p w14:paraId="65DEB771" w14:textId="1E8E1F26" w:rsidR="00F1529D" w:rsidRDefault="00F1529D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Documento de identidad del comprador</w:t>
            </w:r>
          </w:p>
        </w:tc>
      </w:tr>
      <w:tr w:rsidR="00932DAC" w:rsidRPr="00F720C2" w14:paraId="154A8D75" w14:textId="77777777" w:rsidTr="003C73CE">
        <w:tc>
          <w:tcPr>
            <w:tcW w:w="1799" w:type="dxa"/>
          </w:tcPr>
          <w:p w14:paraId="44CBDDB5" w14:textId="1897A0C5" w:rsidR="00932DAC" w:rsidRDefault="00932DAC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fVenta</w:t>
            </w:r>
            <w:proofErr w:type="spellEnd"/>
          </w:p>
        </w:tc>
        <w:tc>
          <w:tcPr>
            <w:tcW w:w="1492" w:type="dxa"/>
          </w:tcPr>
          <w:p w14:paraId="5C054A4F" w14:textId="776EB3AD" w:rsidR="00932DAC" w:rsidRDefault="00932DAC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N/A</w:t>
            </w:r>
          </w:p>
        </w:tc>
        <w:tc>
          <w:tcPr>
            <w:tcW w:w="761" w:type="dxa"/>
          </w:tcPr>
          <w:p w14:paraId="5200A592" w14:textId="0D6E136B" w:rsidR="00932DAC" w:rsidRDefault="00932DAC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Char</w:t>
            </w:r>
            <w:proofErr w:type="spellEnd"/>
          </w:p>
        </w:tc>
        <w:tc>
          <w:tcPr>
            <w:tcW w:w="5299" w:type="dxa"/>
          </w:tcPr>
          <w:p w14:paraId="7DDCA8F4" w14:textId="4D6F9A1B" w:rsidR="00932DAC" w:rsidRDefault="00932DAC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Fecha de venta del producto</w:t>
            </w:r>
          </w:p>
        </w:tc>
      </w:tr>
    </w:tbl>
    <w:p w14:paraId="176549FD" w14:textId="77777777" w:rsidR="00BC3E5B" w:rsidRPr="00F720C2" w:rsidRDefault="00BC3E5B" w:rsidP="005F737F">
      <w:pPr>
        <w:jc w:val="both"/>
        <w:rPr>
          <w:rFonts w:ascii="Arial Narrow" w:hAnsi="Arial Narrow" w:cs="Times New Roman"/>
          <w:lang w:val="es-ES"/>
        </w:rPr>
      </w:pPr>
    </w:p>
    <w:bookmarkEnd w:id="0"/>
    <w:p w14:paraId="72B72345" w14:textId="77777777" w:rsidR="00B5732F" w:rsidRPr="004D219F" w:rsidRDefault="00B5732F" w:rsidP="00B5732F">
      <w:pPr>
        <w:jc w:val="both"/>
        <w:rPr>
          <w:rFonts w:ascii="Arial Narrow" w:hAnsi="Arial Narrow" w:cs="Times New Roman"/>
          <w:b/>
          <w:bCs/>
          <w:lang w:val="es-ES"/>
        </w:rPr>
      </w:pPr>
      <w:r>
        <w:rPr>
          <w:rFonts w:ascii="Arial Narrow" w:hAnsi="Arial Narrow" w:cs="Times New Roman"/>
          <w:b/>
          <w:bCs/>
          <w:lang w:val="es-ES"/>
        </w:rPr>
        <w:t>Salida</w:t>
      </w:r>
      <w:r w:rsidRPr="004D219F">
        <w:rPr>
          <w:rFonts w:ascii="Arial Narrow" w:hAnsi="Arial Narrow" w:cs="Times New Roman"/>
          <w:b/>
          <w:bCs/>
          <w:lang w:val="es-ES"/>
        </w:rPr>
        <w:t>:</w:t>
      </w:r>
      <w:r>
        <w:rPr>
          <w:rFonts w:ascii="Arial Narrow" w:hAnsi="Arial Narrow" w:cs="Times New Roman"/>
          <w:b/>
          <w:bCs/>
          <w:lang w:val="es-ES"/>
        </w:rPr>
        <w:t xml:space="preserve"> </w:t>
      </w:r>
      <w:r w:rsidRPr="003D67AD">
        <w:rPr>
          <w:rFonts w:ascii="Arial Narrow" w:hAnsi="Arial Narrow" w:cs="Times New Roman"/>
          <w:b/>
          <w:bCs/>
          <w:lang w:val="es-ES"/>
        </w:rPr>
        <w:t>diccionario con lista de tuplas</w:t>
      </w:r>
    </w:p>
    <w:p w14:paraId="76D0F8C3" w14:textId="77777777" w:rsidR="00B5732F" w:rsidRDefault="00B5732F" w:rsidP="00B5732F">
      <w:pPr>
        <w:jc w:val="both"/>
        <w:rPr>
          <w:rFonts w:ascii="Arial Narrow" w:hAnsi="Arial Narrow" w:cs="Times New Roman"/>
          <w:b/>
          <w:bCs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72"/>
        <w:gridCol w:w="5856"/>
      </w:tblGrid>
      <w:tr w:rsidR="00B5732F" w:rsidRPr="00C12F33" w14:paraId="47BC60A0" w14:textId="77777777" w:rsidTr="00062DE0">
        <w:tc>
          <w:tcPr>
            <w:tcW w:w="2972" w:type="dxa"/>
          </w:tcPr>
          <w:p w14:paraId="49E443DB" w14:textId="77777777" w:rsidR="00B5732F" w:rsidRPr="003D67AD" w:rsidRDefault="00B5732F" w:rsidP="00062DE0">
            <w:pPr>
              <w:jc w:val="both"/>
              <w:rPr>
                <w:rFonts w:ascii="Arial Narrow" w:hAnsi="Arial Narrow" w:cs="Times New Roman"/>
                <w:b/>
                <w:bCs/>
                <w:lang w:val="es-ES"/>
              </w:rPr>
            </w:pPr>
            <w:r w:rsidRPr="003D67AD">
              <w:rPr>
                <w:rFonts w:ascii="Arial Narrow" w:hAnsi="Arial Narrow" w:cs="Times New Roman"/>
                <w:b/>
                <w:bCs/>
                <w:lang w:val="es-ES"/>
              </w:rPr>
              <w:t>Tipo de retorno</w:t>
            </w:r>
          </w:p>
        </w:tc>
        <w:tc>
          <w:tcPr>
            <w:tcW w:w="5856" w:type="dxa"/>
          </w:tcPr>
          <w:p w14:paraId="550BFB81" w14:textId="77777777" w:rsidR="00B5732F" w:rsidRPr="003D67AD" w:rsidRDefault="00B5732F" w:rsidP="00062DE0">
            <w:pPr>
              <w:jc w:val="both"/>
              <w:rPr>
                <w:rFonts w:ascii="Arial Narrow" w:hAnsi="Arial Narrow" w:cs="Times New Roman"/>
                <w:b/>
                <w:bCs/>
                <w:lang w:val="es-ES"/>
              </w:rPr>
            </w:pPr>
            <w:r w:rsidRPr="003D67AD">
              <w:rPr>
                <w:rFonts w:ascii="Arial Narrow" w:hAnsi="Arial Narrow" w:cs="Times New Roman"/>
                <w:b/>
                <w:bCs/>
                <w:lang w:val="es-ES"/>
              </w:rPr>
              <w:t>Descripción</w:t>
            </w:r>
          </w:p>
        </w:tc>
      </w:tr>
      <w:tr w:rsidR="00B5732F" w14:paraId="064E1EE4" w14:textId="77777777" w:rsidTr="00062DE0">
        <w:tc>
          <w:tcPr>
            <w:tcW w:w="2972" w:type="dxa"/>
          </w:tcPr>
          <w:p w14:paraId="20D3AF05" w14:textId="77777777" w:rsidR="00B5732F" w:rsidRPr="003D67AD" w:rsidRDefault="00B5732F" w:rsidP="00062DE0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 w:rsidRPr="003D67AD">
              <w:rPr>
                <w:rFonts w:ascii="Arial Narrow" w:hAnsi="Arial Narrow" w:cs="Times New Roman"/>
                <w:lang w:val="es-ES"/>
              </w:rPr>
              <w:t>Str</w:t>
            </w:r>
            <w:proofErr w:type="spellEnd"/>
            <w:r>
              <w:rPr>
                <w:rFonts w:ascii="Arial Narrow" w:hAnsi="Arial Narrow" w:cs="Times New Roman"/>
                <w:lang w:val="es-ES"/>
              </w:rPr>
              <w:t xml:space="preserve"> {:}</w:t>
            </w:r>
          </w:p>
        </w:tc>
        <w:tc>
          <w:tcPr>
            <w:tcW w:w="5856" w:type="dxa"/>
          </w:tcPr>
          <w:p w14:paraId="73EE24EF" w14:textId="77777777" w:rsidR="00B5732F" w:rsidRDefault="00B5732F" w:rsidP="00062DE0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3D67AD">
              <w:rPr>
                <w:rFonts w:ascii="Arial Narrow" w:hAnsi="Arial Narrow" w:cs="Times New Roman"/>
                <w:lang w:val="es-ES"/>
              </w:rPr>
              <w:t xml:space="preserve">Cadena de caracteres de la forma </w:t>
            </w:r>
          </w:p>
          <w:p w14:paraId="16B18C0C" w14:textId="77777777" w:rsidR="00B5732F" w:rsidRDefault="00B5732F" w:rsidP="00B5732F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</w:p>
          <w:p w14:paraId="6F0015D8" w14:textId="2DB77B36" w:rsidR="00B5732F" w:rsidRDefault="00405886" w:rsidP="00B5732F">
            <w:pPr>
              <w:jc w:val="both"/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Producto consultado : {</w:t>
            </w:r>
            <w:proofErr w:type="spellStart"/>
            <w:r w:rsidR="004E00B9" w:rsidRPr="004E00B9"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idProducto</w:t>
            </w:r>
            <w:proofErr w:type="spellEnd"/>
            <w:r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} Descripción {</w:t>
            </w:r>
            <w:proofErr w:type="spellStart"/>
            <w:r w:rsidR="004E00B9" w:rsidRPr="004E00B9"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dProducto</w:t>
            </w:r>
            <w:proofErr w:type="spellEnd"/>
            <w:r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} #Parte {</w:t>
            </w:r>
            <w:proofErr w:type="spellStart"/>
            <w:r w:rsidR="004E00B9" w:rsidRPr="004E00B9"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pnProducto</w:t>
            </w:r>
            <w:proofErr w:type="spellEnd"/>
            <w:r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} Cantidad vendida {</w:t>
            </w:r>
            <w:proofErr w:type="spellStart"/>
            <w:r w:rsidR="004E00B9" w:rsidRPr="004E00B9"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cvProducto</w:t>
            </w:r>
            <w:proofErr w:type="spellEnd"/>
            <w:r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} Stock {</w:t>
            </w:r>
            <w:proofErr w:type="spellStart"/>
            <w:r w:rsidR="004E00B9" w:rsidRPr="004E00B9"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sProducto</w:t>
            </w:r>
            <w:proofErr w:type="spellEnd"/>
            <w:r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} Comprador {</w:t>
            </w:r>
            <w:proofErr w:type="spellStart"/>
            <w:r w:rsidR="004E00B9" w:rsidRPr="004E00B9"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nComprador</w:t>
            </w:r>
            <w:proofErr w:type="spellEnd"/>
            <w:r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} Documento {</w:t>
            </w:r>
            <w:proofErr w:type="spellStart"/>
            <w:r w:rsidR="004E00B9" w:rsidRPr="004E00B9"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cComprador</w:t>
            </w:r>
            <w:proofErr w:type="spellEnd"/>
            <w:r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} Fecha Venta {</w:t>
            </w:r>
            <w:proofErr w:type="spellStart"/>
            <w:r w:rsidR="004E00B9" w:rsidRPr="004E00B9"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fVenta</w:t>
            </w:r>
            <w:proofErr w:type="spellEnd"/>
            <w:r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}</w:t>
            </w:r>
          </w:p>
          <w:p w14:paraId="3B25FAF9" w14:textId="77777777" w:rsidR="00405886" w:rsidRPr="00405886" w:rsidRDefault="00405886" w:rsidP="00B5732F">
            <w:pPr>
              <w:jc w:val="both"/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</w:pPr>
          </w:p>
          <w:p w14:paraId="4D12B3CA" w14:textId="07B6F5A9" w:rsidR="00B5732F" w:rsidRPr="00405886" w:rsidRDefault="00405886" w:rsidP="00B5732F">
            <w:pPr>
              <w:jc w:val="both"/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405886"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Ó</w:t>
            </w:r>
            <w:proofErr w:type="spellEnd"/>
          </w:p>
          <w:p w14:paraId="6C16A221" w14:textId="77777777" w:rsidR="00405886" w:rsidRPr="00405886" w:rsidRDefault="00405886" w:rsidP="00B5732F">
            <w:pPr>
              <w:jc w:val="both"/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</w:pPr>
          </w:p>
          <w:p w14:paraId="077DF5DF" w14:textId="4CB9186A" w:rsidR="00B5732F" w:rsidRPr="003D67AD" w:rsidRDefault="00405886" w:rsidP="00062DE0">
            <w:pPr>
              <w:jc w:val="both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“</w:t>
            </w:r>
            <w:r w:rsidR="00B5732F" w:rsidRPr="00405886"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No hay registro de venta de ese producto</w:t>
            </w:r>
            <w:r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”</w:t>
            </w:r>
          </w:p>
        </w:tc>
      </w:tr>
    </w:tbl>
    <w:p w14:paraId="6A2D9B99" w14:textId="77777777" w:rsidR="00B5732F" w:rsidRPr="00B5732F" w:rsidRDefault="00B5732F" w:rsidP="006939FB">
      <w:pPr>
        <w:jc w:val="both"/>
        <w:rPr>
          <w:rFonts w:ascii="Arial Narrow" w:hAnsi="Arial Narrow" w:cs="Times New Roman"/>
          <w:b/>
          <w:bCs/>
        </w:rPr>
      </w:pPr>
    </w:p>
    <w:p w14:paraId="3BAD0AD4" w14:textId="07F84E3D" w:rsidR="00B5732F" w:rsidRDefault="00B5732F" w:rsidP="00B5732F">
      <w:pPr>
        <w:jc w:val="both"/>
        <w:rPr>
          <w:rFonts w:ascii="Arial Narrow" w:hAnsi="Arial Narrow" w:cs="Times New Roman"/>
          <w:lang w:val="es-ES"/>
        </w:rPr>
      </w:pPr>
      <w:r w:rsidRPr="006963F7">
        <w:rPr>
          <w:rFonts w:ascii="Arial Narrow" w:hAnsi="Arial Narrow" w:cs="Times New Roman"/>
          <w:b/>
          <w:bCs/>
          <w:lang w:val="es-ES"/>
        </w:rPr>
        <w:t>Requerimiento.</w:t>
      </w:r>
      <w:r>
        <w:rPr>
          <w:rFonts w:ascii="Arial Narrow" w:hAnsi="Arial Narrow" w:cs="Times New Roman"/>
          <w:lang w:val="es-ES"/>
        </w:rPr>
        <w:t xml:space="preserve">  Para el desarrollo de esta implementación, el programador debe permitir introducir un registro de ventas desde una </w:t>
      </w:r>
      <w:r w:rsidRPr="006963F7">
        <w:rPr>
          <w:rFonts w:ascii="Arial Narrow" w:hAnsi="Arial Narrow" w:cs="Times New Roman"/>
          <w:b/>
          <w:bCs/>
          <w:i/>
          <w:iCs/>
          <w:lang w:val="es-ES"/>
        </w:rPr>
        <w:t>lista de tuplas</w:t>
      </w:r>
      <w:r>
        <w:rPr>
          <w:rFonts w:ascii="Arial Narrow" w:hAnsi="Arial Narrow" w:cs="Times New Roman"/>
          <w:lang w:val="es-ES"/>
        </w:rPr>
        <w:t xml:space="preserve"> como parámetro de </w:t>
      </w:r>
      <w:proofErr w:type="spellStart"/>
      <w:r>
        <w:rPr>
          <w:rFonts w:ascii="Courier New" w:hAnsi="Courier New" w:cs="Courier New"/>
          <w:sz w:val="20"/>
          <w:szCs w:val="20"/>
          <w:lang w:val="es-ES"/>
        </w:rPr>
        <w:t>AutoPartes</w:t>
      </w:r>
      <w:proofErr w:type="spellEnd"/>
      <w:r>
        <w:rPr>
          <w:rFonts w:ascii="Arial Narrow" w:hAnsi="Arial Narrow" w:cs="Times New Roman"/>
          <w:lang w:val="es-ES"/>
        </w:rPr>
        <w:t xml:space="preserve"> y convertirlo luego en un </w:t>
      </w:r>
      <w:r w:rsidRPr="006963F7">
        <w:rPr>
          <w:rFonts w:ascii="Arial Narrow" w:hAnsi="Arial Narrow" w:cs="Times New Roman"/>
          <w:b/>
          <w:bCs/>
          <w:i/>
          <w:iCs/>
          <w:lang w:val="es-ES"/>
        </w:rPr>
        <w:t>diccionario con lista de tuplas</w:t>
      </w:r>
      <w:r>
        <w:rPr>
          <w:rFonts w:ascii="Arial Narrow" w:hAnsi="Arial Narrow" w:cs="Times New Roman"/>
          <w:b/>
          <w:bCs/>
          <w:i/>
          <w:iCs/>
          <w:lang w:val="es-ES"/>
        </w:rPr>
        <w:t>.</w:t>
      </w:r>
      <w:r>
        <w:rPr>
          <w:rFonts w:ascii="Arial Narrow" w:hAnsi="Arial Narrow" w:cs="Times New Roman"/>
          <w:lang w:val="es-ES"/>
        </w:rPr>
        <w:t xml:space="preserve"> </w:t>
      </w:r>
    </w:p>
    <w:p w14:paraId="788547F8" w14:textId="77777777" w:rsidR="00B5732F" w:rsidRDefault="00B5732F" w:rsidP="00B5732F">
      <w:pPr>
        <w:jc w:val="both"/>
        <w:rPr>
          <w:rFonts w:ascii="Arial Narrow" w:hAnsi="Arial Narrow" w:cs="Times New Roman"/>
          <w:lang w:val="es-ES"/>
        </w:rPr>
      </w:pPr>
    </w:p>
    <w:p w14:paraId="2C26F6F2" w14:textId="5790B737" w:rsidR="00B5732F" w:rsidRPr="00F720C2" w:rsidRDefault="00B5732F" w:rsidP="00B5732F">
      <w:pPr>
        <w:jc w:val="both"/>
        <w:rPr>
          <w:rFonts w:ascii="Arial Narrow" w:hAnsi="Arial Narrow" w:cs="Times New Roman"/>
          <w:lang w:val="es-ES"/>
        </w:rPr>
      </w:pPr>
      <w:r>
        <w:rPr>
          <w:rFonts w:ascii="Arial Narrow" w:hAnsi="Arial Narrow" w:cs="Times New Roman"/>
          <w:lang w:val="es-ES"/>
        </w:rPr>
        <w:t xml:space="preserve">Asimismo, se debe permitir desde la función </w:t>
      </w:r>
      <w:proofErr w:type="spellStart"/>
      <w:r w:rsidRPr="00B73E9F">
        <w:rPr>
          <w:rFonts w:ascii="Courier New" w:hAnsi="Courier New" w:cs="Courier New"/>
          <w:sz w:val="20"/>
          <w:szCs w:val="20"/>
          <w:lang w:val="es-ES"/>
        </w:rPr>
        <w:t>consultaRegistro</w:t>
      </w:r>
      <w:proofErr w:type="spellEnd"/>
      <w:r>
        <w:rPr>
          <w:rFonts w:ascii="Arial Narrow" w:hAnsi="Arial Narrow" w:cs="Times New Roman"/>
          <w:lang w:val="es-ES"/>
        </w:rPr>
        <w:t xml:space="preserve"> quien llama a un nuevo registro desde la función </w:t>
      </w:r>
      <w:proofErr w:type="spellStart"/>
      <w:r>
        <w:rPr>
          <w:rFonts w:ascii="Courier New" w:hAnsi="Courier New" w:cs="Courier New"/>
          <w:sz w:val="20"/>
          <w:szCs w:val="20"/>
          <w:lang w:val="es-ES"/>
        </w:rPr>
        <w:t>AutoPartes</w:t>
      </w:r>
      <w:proofErr w:type="spellEnd"/>
      <w:r>
        <w:rPr>
          <w:rFonts w:ascii="Arial Narrow" w:hAnsi="Arial Narrow" w:cs="Times New Roman"/>
          <w:lang w:val="es-ES"/>
        </w:rPr>
        <w:t xml:space="preserve">, manejar la entrada de un parámetro tipo </w:t>
      </w:r>
      <w:proofErr w:type="spellStart"/>
      <w:r w:rsidRPr="00B5732F">
        <w:rPr>
          <w:rFonts w:ascii="Courier New" w:hAnsi="Courier New" w:cs="Courier New"/>
          <w:sz w:val="20"/>
          <w:szCs w:val="20"/>
          <w:lang w:val="es-ES"/>
        </w:rPr>
        <w:t>idProducto</w:t>
      </w:r>
      <w:proofErr w:type="spellEnd"/>
      <w:r w:rsidRPr="00B5732F">
        <w:rPr>
          <w:rFonts w:ascii="Courier New" w:hAnsi="Courier New" w:cs="Courier New"/>
          <w:sz w:val="20"/>
          <w:szCs w:val="20"/>
          <w:lang w:val="es-ES"/>
        </w:rPr>
        <w:t xml:space="preserve"> </w:t>
      </w:r>
      <w:r>
        <w:rPr>
          <w:rFonts w:ascii="Arial Narrow" w:hAnsi="Arial Narrow" w:cs="Times New Roman"/>
          <w:lang w:val="es-ES"/>
        </w:rPr>
        <w:t>para ubicar información específica acerca del producto en información general que incluye la fecha de venta.</w:t>
      </w:r>
    </w:p>
    <w:p w14:paraId="1E624991" w14:textId="77777777" w:rsidR="00B5732F" w:rsidRDefault="00B5732F" w:rsidP="006939FB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0A2A5F06" w14:textId="77777777" w:rsidR="00405886" w:rsidRDefault="00405886">
      <w:pPr>
        <w:rPr>
          <w:rFonts w:ascii="Arial Narrow" w:hAnsi="Arial Narrow" w:cs="Times New Roman"/>
          <w:b/>
          <w:bCs/>
          <w:lang w:val="es-ES"/>
        </w:rPr>
      </w:pPr>
      <w:r>
        <w:rPr>
          <w:rFonts w:ascii="Arial Narrow" w:hAnsi="Arial Narrow" w:cs="Times New Roman"/>
          <w:b/>
          <w:bCs/>
          <w:lang w:val="es-ES"/>
        </w:rPr>
        <w:br w:type="page"/>
      </w:r>
    </w:p>
    <w:p w14:paraId="64F6B35D" w14:textId="10FB0CE5" w:rsidR="00F720C2" w:rsidRDefault="00F720C2" w:rsidP="006939FB">
      <w:pPr>
        <w:jc w:val="both"/>
        <w:rPr>
          <w:rFonts w:ascii="Arial Narrow" w:hAnsi="Arial Narrow" w:cs="Times New Roman"/>
          <w:b/>
          <w:bCs/>
          <w:lang w:val="es-ES"/>
        </w:rPr>
      </w:pPr>
      <w:r>
        <w:rPr>
          <w:rFonts w:ascii="Arial Narrow" w:hAnsi="Arial Narrow" w:cs="Times New Roman"/>
          <w:b/>
          <w:bCs/>
          <w:lang w:val="es-ES"/>
        </w:rPr>
        <w:lastRenderedPageBreak/>
        <w:t>Esqueleto:</w:t>
      </w:r>
    </w:p>
    <w:p w14:paraId="4DDC4ED2" w14:textId="17C8A7AE" w:rsidR="00F720C2" w:rsidRDefault="00F720C2" w:rsidP="006939FB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543AC0BD" w14:textId="77777777" w:rsidR="004952E3" w:rsidRPr="004952E3" w:rsidRDefault="004952E3" w:rsidP="004952E3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proofErr w:type="spellStart"/>
      <w:r w:rsidRPr="004952E3">
        <w:rPr>
          <w:rFonts w:ascii="Consolas" w:eastAsia="Times New Roman" w:hAnsi="Consolas" w:cs="Times New Roman"/>
          <w:color w:val="569CD6"/>
          <w:sz w:val="21"/>
          <w:szCs w:val="21"/>
          <w:lang w:eastAsia="es-CO"/>
        </w:rPr>
        <w:t>def</w:t>
      </w:r>
      <w:proofErr w:type="spellEnd"/>
      <w:r w:rsidRPr="004952E3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 </w:t>
      </w:r>
      <w:proofErr w:type="spellStart"/>
      <w:r w:rsidRPr="004952E3">
        <w:rPr>
          <w:rFonts w:ascii="Consolas" w:eastAsia="Times New Roman" w:hAnsi="Consolas" w:cs="Times New Roman"/>
          <w:color w:val="DCDCAA"/>
          <w:sz w:val="21"/>
          <w:szCs w:val="21"/>
          <w:lang w:eastAsia="es-CO"/>
        </w:rPr>
        <w:t>AutoPartes</w:t>
      </w:r>
      <w:proofErr w:type="spellEnd"/>
      <w:r w:rsidRPr="004952E3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(ventas: </w:t>
      </w:r>
      <w:proofErr w:type="spellStart"/>
      <w:r w:rsidRPr="004952E3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list</w:t>
      </w:r>
      <w:proofErr w:type="spellEnd"/>
      <w:r w:rsidRPr="004952E3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):</w:t>
      </w:r>
    </w:p>
    <w:p w14:paraId="6D00E59A" w14:textId="77777777" w:rsidR="004952E3" w:rsidRPr="004952E3" w:rsidRDefault="004952E3" w:rsidP="004952E3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4952E3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    </w:t>
      </w:r>
      <w:proofErr w:type="spellStart"/>
      <w:r w:rsidRPr="004952E3">
        <w:rPr>
          <w:rFonts w:ascii="Consolas" w:eastAsia="Times New Roman" w:hAnsi="Consolas" w:cs="Times New Roman"/>
          <w:color w:val="C586C0"/>
          <w:sz w:val="21"/>
          <w:szCs w:val="21"/>
          <w:lang w:eastAsia="es-CO"/>
        </w:rPr>
        <w:t>pass</w:t>
      </w:r>
      <w:proofErr w:type="spellEnd"/>
    </w:p>
    <w:p w14:paraId="07D58C71" w14:textId="333A1022" w:rsidR="00F720C2" w:rsidRDefault="00F720C2" w:rsidP="006939FB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1FACE032" w14:textId="77777777" w:rsidR="004952E3" w:rsidRPr="004952E3" w:rsidRDefault="004952E3" w:rsidP="004952E3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proofErr w:type="spellStart"/>
      <w:r w:rsidRPr="004952E3">
        <w:rPr>
          <w:rFonts w:ascii="Consolas" w:eastAsia="Times New Roman" w:hAnsi="Consolas" w:cs="Times New Roman"/>
          <w:color w:val="569CD6"/>
          <w:sz w:val="21"/>
          <w:szCs w:val="21"/>
          <w:lang w:eastAsia="es-CO"/>
        </w:rPr>
        <w:t>def</w:t>
      </w:r>
      <w:proofErr w:type="spellEnd"/>
      <w:r w:rsidRPr="004952E3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 </w:t>
      </w:r>
      <w:proofErr w:type="spellStart"/>
      <w:r w:rsidRPr="004952E3">
        <w:rPr>
          <w:rFonts w:ascii="Consolas" w:eastAsia="Times New Roman" w:hAnsi="Consolas" w:cs="Times New Roman"/>
          <w:color w:val="DCDCAA"/>
          <w:sz w:val="21"/>
          <w:szCs w:val="21"/>
          <w:lang w:eastAsia="es-CO"/>
        </w:rPr>
        <w:t>consultaRegistro</w:t>
      </w:r>
      <w:proofErr w:type="spellEnd"/>
      <w:r w:rsidRPr="004952E3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(</w:t>
      </w:r>
      <w:r w:rsidRPr="004952E3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ventas</w:t>
      </w:r>
      <w:r w:rsidRPr="004952E3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, </w:t>
      </w:r>
      <w:proofErr w:type="spellStart"/>
      <w:r w:rsidRPr="004952E3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idProducto</w:t>
      </w:r>
      <w:proofErr w:type="spellEnd"/>
      <w:r w:rsidRPr="004952E3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):</w:t>
      </w:r>
    </w:p>
    <w:p w14:paraId="4621AC8A" w14:textId="77777777" w:rsidR="004952E3" w:rsidRPr="004952E3" w:rsidRDefault="004952E3" w:rsidP="004952E3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4952E3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    </w:t>
      </w:r>
      <w:proofErr w:type="spellStart"/>
      <w:r w:rsidRPr="004952E3">
        <w:rPr>
          <w:rFonts w:ascii="Consolas" w:eastAsia="Times New Roman" w:hAnsi="Consolas" w:cs="Times New Roman"/>
          <w:color w:val="C586C0"/>
          <w:sz w:val="21"/>
          <w:szCs w:val="21"/>
          <w:lang w:eastAsia="es-CO"/>
        </w:rPr>
        <w:t>pass</w:t>
      </w:r>
      <w:proofErr w:type="spellEnd"/>
    </w:p>
    <w:p w14:paraId="5589C796" w14:textId="5D31D0BC" w:rsidR="001810F4" w:rsidRDefault="001810F4" w:rsidP="006939FB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10F6B7FA" w14:textId="362444E0" w:rsidR="00F720C2" w:rsidRDefault="00F720C2" w:rsidP="006939FB">
      <w:pPr>
        <w:jc w:val="both"/>
        <w:rPr>
          <w:rFonts w:ascii="Arial Narrow" w:hAnsi="Arial Narrow" w:cs="Times New Roman"/>
          <w:b/>
          <w:bCs/>
          <w:lang w:val="es-ES"/>
        </w:rPr>
      </w:pPr>
      <w:r w:rsidRPr="00F720C2">
        <w:rPr>
          <w:rFonts w:ascii="Arial Narrow" w:hAnsi="Arial Narrow" w:cs="Times New Roman"/>
          <w:b/>
          <w:bCs/>
          <w:lang w:val="es-ES"/>
        </w:rPr>
        <w:t>Ejemplo:</w:t>
      </w:r>
    </w:p>
    <w:p w14:paraId="28730C42" w14:textId="60AA135F" w:rsidR="001810F4" w:rsidRDefault="001810F4" w:rsidP="006939FB">
      <w:pPr>
        <w:jc w:val="both"/>
        <w:rPr>
          <w:rFonts w:ascii="Arial Narrow" w:hAnsi="Arial Narrow" w:cs="Times New Roman"/>
          <w:b/>
          <w:bCs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673"/>
        <w:gridCol w:w="4721"/>
      </w:tblGrid>
      <w:tr w:rsidR="001810F4" w:rsidRPr="001810F4" w14:paraId="5637EA70" w14:textId="77777777" w:rsidTr="005015A7">
        <w:tc>
          <w:tcPr>
            <w:tcW w:w="4673" w:type="dxa"/>
          </w:tcPr>
          <w:p w14:paraId="430FB109" w14:textId="6F42C619" w:rsidR="001810F4" w:rsidRPr="001810F4" w:rsidRDefault="001810F4" w:rsidP="006939FB">
            <w:pPr>
              <w:jc w:val="both"/>
              <w:rPr>
                <w:rFonts w:ascii="Arial Narrow" w:hAnsi="Arial Narrow" w:cs="Times New Roman"/>
                <w:b/>
                <w:bCs/>
                <w:sz w:val="20"/>
                <w:szCs w:val="20"/>
                <w:lang w:val="es-ES"/>
              </w:rPr>
            </w:pPr>
            <w:r w:rsidRPr="001810F4">
              <w:rPr>
                <w:rFonts w:ascii="Arial Narrow" w:hAnsi="Arial Narrow" w:cs="Times New Roman"/>
                <w:b/>
                <w:bCs/>
                <w:sz w:val="20"/>
                <w:szCs w:val="20"/>
                <w:lang w:val="es-ES"/>
              </w:rPr>
              <w:t>Entradas</w:t>
            </w:r>
          </w:p>
        </w:tc>
        <w:tc>
          <w:tcPr>
            <w:tcW w:w="4721" w:type="dxa"/>
          </w:tcPr>
          <w:p w14:paraId="4C077C49" w14:textId="691F8E64" w:rsidR="001810F4" w:rsidRPr="001810F4" w:rsidRDefault="001810F4" w:rsidP="006939FB">
            <w:pPr>
              <w:jc w:val="both"/>
              <w:rPr>
                <w:rFonts w:ascii="Arial Narrow" w:hAnsi="Arial Narrow" w:cs="Times New Roman"/>
                <w:b/>
                <w:bCs/>
                <w:sz w:val="20"/>
                <w:szCs w:val="20"/>
                <w:lang w:val="es-ES"/>
              </w:rPr>
            </w:pPr>
            <w:r w:rsidRPr="001810F4">
              <w:rPr>
                <w:rFonts w:ascii="Arial Narrow" w:hAnsi="Arial Narrow" w:cs="Times New Roman"/>
                <w:b/>
                <w:bCs/>
                <w:sz w:val="20"/>
                <w:szCs w:val="20"/>
                <w:lang w:val="es-ES"/>
              </w:rPr>
              <w:t>Return</w:t>
            </w:r>
          </w:p>
        </w:tc>
      </w:tr>
      <w:tr w:rsidR="001810F4" w:rsidRPr="005015A7" w14:paraId="36E05393" w14:textId="77777777" w:rsidTr="005015A7">
        <w:tc>
          <w:tcPr>
            <w:tcW w:w="4673" w:type="dxa"/>
          </w:tcPr>
          <w:p w14:paraId="1B58412B" w14:textId="438135B3" w:rsidR="00273D5F" w:rsidRPr="00273D5F" w:rsidRDefault="00273D5F" w:rsidP="00273D5F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273D5F">
              <w:rPr>
                <w:rFonts w:ascii="Arial Narrow" w:hAnsi="Arial Narrow" w:cs="Times New Roman"/>
                <w:sz w:val="14"/>
                <w:szCs w:val="14"/>
                <w:lang w:val="es-ES"/>
              </w:rPr>
              <w:t>([</w:t>
            </w:r>
          </w:p>
          <w:p w14:paraId="23C8C180" w14:textId="77777777" w:rsidR="00273D5F" w:rsidRPr="00273D5F" w:rsidRDefault="00273D5F" w:rsidP="00273D5F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273D5F">
              <w:rPr>
                <w:rFonts w:ascii="Arial Narrow" w:hAnsi="Arial Narrow" w:cs="Times New Roman"/>
                <w:sz w:val="14"/>
                <w:szCs w:val="14"/>
                <w:lang w:val="es-ES"/>
              </w:rPr>
              <w:t>    (2001,'rosca', 'PT29872',2,45,'Luis Molero',3456,'12/06/2020'),</w:t>
            </w:r>
          </w:p>
          <w:p w14:paraId="67B40BC9" w14:textId="77777777" w:rsidR="00273D5F" w:rsidRPr="00273D5F" w:rsidRDefault="00273D5F" w:rsidP="00273D5F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273D5F">
              <w:rPr>
                <w:rFonts w:ascii="Arial Narrow" w:hAnsi="Arial Narrow" w:cs="Times New Roman"/>
                <w:sz w:val="14"/>
                <w:szCs w:val="14"/>
                <w:lang w:val="es-ES"/>
              </w:rPr>
              <w:t>    (2010,'bujía', 'MS9512',4,15,'Carlos Rondon',1256,'12/06/2020'),</w:t>
            </w:r>
          </w:p>
          <w:p w14:paraId="01351862" w14:textId="77777777" w:rsidR="00273D5F" w:rsidRPr="00273D5F" w:rsidRDefault="00273D5F" w:rsidP="00273D5F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273D5F">
              <w:rPr>
                <w:rFonts w:ascii="Arial Narrow" w:hAnsi="Arial Narrow" w:cs="Times New Roman"/>
                <w:sz w:val="14"/>
                <w:szCs w:val="14"/>
                <w:lang w:val="es-ES"/>
              </w:rPr>
              <w:t>    (2010,'bujía', 'ER6523',9,36,'Pedro Montes',1243,'12/06/2020'),    </w:t>
            </w:r>
          </w:p>
          <w:p w14:paraId="6CF50C77" w14:textId="77777777" w:rsidR="00273D5F" w:rsidRPr="00273D5F" w:rsidRDefault="00273D5F" w:rsidP="00273D5F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273D5F">
              <w:rPr>
                <w:rFonts w:ascii="Arial Narrow" w:hAnsi="Arial Narrow" w:cs="Times New Roman"/>
                <w:sz w:val="14"/>
                <w:szCs w:val="14"/>
                <w:lang w:val="es-ES"/>
              </w:rPr>
              <w:t>    (3578,'tijera', 'QW8523',1,128,'Pedro Faria',1456,'12/06/2020'),</w:t>
            </w:r>
          </w:p>
          <w:p w14:paraId="36A52CA5" w14:textId="673ECFB0" w:rsidR="001810F4" w:rsidRPr="005015A7" w:rsidRDefault="00273D5F" w:rsidP="005015A7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273D5F">
              <w:rPr>
                <w:rFonts w:ascii="Arial Narrow" w:hAnsi="Arial Narrow" w:cs="Times New Roman"/>
                <w:sz w:val="14"/>
                <w:szCs w:val="14"/>
                <w:lang w:val="es-ES"/>
              </w:rPr>
              <w:t>    (9251,'piñón', 'EN5698',2,8,'Juan Peña',565,'12/06/2020')]), 2010)</w:t>
            </w:r>
          </w:p>
        </w:tc>
        <w:tc>
          <w:tcPr>
            <w:tcW w:w="4721" w:type="dxa"/>
          </w:tcPr>
          <w:p w14:paraId="396CD3F8" w14:textId="77777777" w:rsidR="005015A7" w:rsidRPr="005015A7" w:rsidRDefault="005015A7" w:rsidP="005015A7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5015A7">
              <w:rPr>
                <w:rFonts w:ascii="Arial Narrow" w:hAnsi="Arial Narrow" w:cs="Times New Roman"/>
                <w:sz w:val="14"/>
                <w:szCs w:val="14"/>
                <w:lang w:val="es-ES"/>
              </w:rPr>
              <w:t xml:space="preserve">Producto consultado : </w:t>
            </w:r>
            <w:proofErr w:type="gramStart"/>
            <w:r w:rsidRPr="005015A7">
              <w:rPr>
                <w:rFonts w:ascii="Arial Narrow" w:hAnsi="Arial Narrow" w:cs="Times New Roman"/>
                <w:sz w:val="14"/>
                <w:szCs w:val="14"/>
                <w:lang w:val="es-ES"/>
              </w:rPr>
              <w:t>2010  Descripción</w:t>
            </w:r>
            <w:proofErr w:type="gramEnd"/>
            <w:r w:rsidRPr="005015A7">
              <w:rPr>
                <w:rFonts w:ascii="Arial Narrow" w:hAnsi="Arial Narrow" w:cs="Times New Roman"/>
                <w:sz w:val="14"/>
                <w:szCs w:val="14"/>
                <w:lang w:val="es-ES"/>
              </w:rPr>
              <w:t xml:space="preserve">  bujía  #Parte  MS9512  Cantidad vendida  4  Stock  15  Comprador Carlos </w:t>
            </w:r>
            <w:proofErr w:type="spellStart"/>
            <w:r w:rsidRPr="005015A7">
              <w:rPr>
                <w:rFonts w:ascii="Arial Narrow" w:hAnsi="Arial Narrow" w:cs="Times New Roman"/>
                <w:sz w:val="14"/>
                <w:szCs w:val="14"/>
                <w:lang w:val="es-ES"/>
              </w:rPr>
              <w:t>Rondon</w:t>
            </w:r>
            <w:proofErr w:type="spellEnd"/>
            <w:r w:rsidRPr="005015A7">
              <w:rPr>
                <w:rFonts w:ascii="Arial Narrow" w:hAnsi="Arial Narrow" w:cs="Times New Roman"/>
                <w:sz w:val="14"/>
                <w:szCs w:val="14"/>
                <w:lang w:val="es-ES"/>
              </w:rPr>
              <w:t xml:space="preserve">  Documento  1256  Fecha Venta  12/06/2020</w:t>
            </w:r>
          </w:p>
          <w:p w14:paraId="5ADDB99B" w14:textId="77777777" w:rsidR="00F23B2B" w:rsidRDefault="00F23B2B" w:rsidP="005015A7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</w:p>
          <w:p w14:paraId="79AE82E4" w14:textId="20AAFDF7" w:rsidR="001810F4" w:rsidRPr="005015A7" w:rsidRDefault="005015A7" w:rsidP="005015A7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5015A7">
              <w:rPr>
                <w:rFonts w:ascii="Arial Narrow" w:hAnsi="Arial Narrow" w:cs="Times New Roman"/>
                <w:sz w:val="14"/>
                <w:szCs w:val="14"/>
                <w:lang w:val="es-ES"/>
              </w:rPr>
              <w:t xml:space="preserve">Producto consultado : </w:t>
            </w:r>
            <w:proofErr w:type="gramStart"/>
            <w:r w:rsidRPr="005015A7">
              <w:rPr>
                <w:rFonts w:ascii="Arial Narrow" w:hAnsi="Arial Narrow" w:cs="Times New Roman"/>
                <w:sz w:val="14"/>
                <w:szCs w:val="14"/>
                <w:lang w:val="es-ES"/>
              </w:rPr>
              <w:t>2010  Descripción</w:t>
            </w:r>
            <w:proofErr w:type="gramEnd"/>
            <w:r w:rsidRPr="005015A7">
              <w:rPr>
                <w:rFonts w:ascii="Arial Narrow" w:hAnsi="Arial Narrow" w:cs="Times New Roman"/>
                <w:sz w:val="14"/>
                <w:szCs w:val="14"/>
                <w:lang w:val="es-ES"/>
              </w:rPr>
              <w:t xml:space="preserve">  bujía  #Parte  ER6523  Cantidad vendida  9  Stock  36  Comprador Pedro Montes  Documento  1243  Fecha Venta  12/06/2020</w:t>
            </w:r>
          </w:p>
        </w:tc>
      </w:tr>
      <w:tr w:rsidR="00273D5F" w:rsidRPr="005015A7" w14:paraId="4FA2B451" w14:textId="77777777" w:rsidTr="005015A7">
        <w:tc>
          <w:tcPr>
            <w:tcW w:w="4673" w:type="dxa"/>
          </w:tcPr>
          <w:p w14:paraId="6D8EBB43" w14:textId="3240B2B3" w:rsidR="005015A7" w:rsidRPr="00273D5F" w:rsidRDefault="005015A7" w:rsidP="005015A7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273D5F">
              <w:rPr>
                <w:rFonts w:ascii="Arial Narrow" w:hAnsi="Arial Narrow" w:cs="Times New Roman"/>
                <w:sz w:val="14"/>
                <w:szCs w:val="14"/>
                <w:lang w:val="es-ES"/>
              </w:rPr>
              <w:t>([</w:t>
            </w:r>
          </w:p>
          <w:p w14:paraId="17B2F2BA" w14:textId="77777777" w:rsidR="005015A7" w:rsidRPr="00273D5F" w:rsidRDefault="005015A7" w:rsidP="005015A7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273D5F">
              <w:rPr>
                <w:rFonts w:ascii="Arial Narrow" w:hAnsi="Arial Narrow" w:cs="Times New Roman"/>
                <w:sz w:val="14"/>
                <w:szCs w:val="14"/>
                <w:lang w:val="es-ES"/>
              </w:rPr>
              <w:t>    (5489,'tornillo', 'RS8512',2,33,'Julio Perez',3654213,'13/06/2020'),</w:t>
            </w:r>
          </w:p>
          <w:p w14:paraId="471686F0" w14:textId="77777777" w:rsidR="005015A7" w:rsidRPr="00273D5F" w:rsidRDefault="005015A7" w:rsidP="005015A7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273D5F">
              <w:rPr>
                <w:rFonts w:ascii="Arial Narrow" w:hAnsi="Arial Narrow" w:cs="Times New Roman"/>
                <w:sz w:val="14"/>
                <w:szCs w:val="14"/>
                <w:lang w:val="es-ES"/>
              </w:rPr>
              <w:t>    (3215,'zocalo', 'UM8587',2,125,'Laura Macias',1256321,'13/06/2020'),</w:t>
            </w:r>
          </w:p>
          <w:p w14:paraId="464375F6" w14:textId="77777777" w:rsidR="005015A7" w:rsidRPr="00273D5F" w:rsidRDefault="005015A7" w:rsidP="005015A7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273D5F">
              <w:rPr>
                <w:rFonts w:ascii="Arial Narrow" w:hAnsi="Arial Narrow" w:cs="Times New Roman"/>
                <w:sz w:val="14"/>
                <w:szCs w:val="14"/>
                <w:lang w:val="es-ES"/>
              </w:rPr>
              <w:t>    (3698,'biela', 'PT3218',1,78,'Luis Peña',14565487,'13/06/2020'),</w:t>
            </w:r>
          </w:p>
          <w:p w14:paraId="4D0DC246" w14:textId="26285676" w:rsidR="00273D5F" w:rsidRPr="005015A7" w:rsidRDefault="005015A7" w:rsidP="005015A7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273D5F">
              <w:rPr>
                <w:rFonts w:ascii="Arial Narrow" w:hAnsi="Arial Narrow" w:cs="Times New Roman"/>
                <w:sz w:val="14"/>
                <w:szCs w:val="14"/>
                <w:lang w:val="es-ES"/>
              </w:rPr>
              <w:t>    (8795,'cilindro', 'AZ8794',2,96,'Carlos Casio',5612405,'13/06/2020')]), 2001)</w:t>
            </w:r>
          </w:p>
        </w:tc>
        <w:tc>
          <w:tcPr>
            <w:tcW w:w="4721" w:type="dxa"/>
          </w:tcPr>
          <w:p w14:paraId="23E2D218" w14:textId="05646ADD" w:rsidR="00273D5F" w:rsidRPr="005015A7" w:rsidRDefault="005015A7" w:rsidP="001810F4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5015A7">
              <w:rPr>
                <w:rFonts w:ascii="Arial Narrow" w:hAnsi="Arial Narrow" w:cs="Times New Roman"/>
                <w:sz w:val="14"/>
                <w:szCs w:val="14"/>
                <w:lang w:val="es-ES"/>
              </w:rPr>
              <w:t>No hay registro de venta de ese producto</w:t>
            </w:r>
          </w:p>
        </w:tc>
      </w:tr>
      <w:tr w:rsidR="005015A7" w:rsidRPr="005015A7" w14:paraId="19C4064A" w14:textId="77777777" w:rsidTr="005015A7">
        <w:tc>
          <w:tcPr>
            <w:tcW w:w="4673" w:type="dxa"/>
          </w:tcPr>
          <w:p w14:paraId="40BA3CB8" w14:textId="680F5888" w:rsidR="005015A7" w:rsidRPr="00273D5F" w:rsidRDefault="005015A7" w:rsidP="005015A7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273D5F">
              <w:rPr>
                <w:rFonts w:ascii="Arial Narrow" w:hAnsi="Arial Narrow" w:cs="Times New Roman"/>
                <w:sz w:val="14"/>
                <w:szCs w:val="14"/>
                <w:lang w:val="es-ES"/>
              </w:rPr>
              <w:t>([</w:t>
            </w:r>
          </w:p>
          <w:p w14:paraId="43B83A2E" w14:textId="77777777" w:rsidR="005015A7" w:rsidRPr="00273D5F" w:rsidRDefault="005015A7" w:rsidP="005015A7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273D5F">
              <w:rPr>
                <w:rFonts w:ascii="Arial Narrow" w:hAnsi="Arial Narrow" w:cs="Times New Roman"/>
                <w:sz w:val="14"/>
                <w:szCs w:val="14"/>
                <w:lang w:val="es-ES"/>
              </w:rPr>
              <w:t>    (9852,'Culata', 'XC9875',2,165,'Luis Molero',3455846,'14/06/2020'),</w:t>
            </w:r>
          </w:p>
          <w:p w14:paraId="0D9CE0AA" w14:textId="77777777" w:rsidR="005015A7" w:rsidRPr="00273D5F" w:rsidRDefault="005015A7" w:rsidP="005015A7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273D5F">
              <w:rPr>
                <w:rFonts w:ascii="Arial Narrow" w:hAnsi="Arial Narrow" w:cs="Times New Roman"/>
                <w:sz w:val="14"/>
                <w:szCs w:val="14"/>
                <w:lang w:val="es-ES"/>
              </w:rPr>
              <w:t>    (9852,'Culata', 'XC9875',2,165,'Jose Mejia',1355846,'14/06/2020'),</w:t>
            </w:r>
          </w:p>
          <w:p w14:paraId="56638717" w14:textId="77777777" w:rsidR="005015A7" w:rsidRPr="00273D5F" w:rsidRDefault="005015A7" w:rsidP="005015A7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273D5F">
              <w:rPr>
                <w:rFonts w:ascii="Arial Narrow" w:hAnsi="Arial Narrow" w:cs="Times New Roman"/>
                <w:sz w:val="14"/>
                <w:szCs w:val="14"/>
                <w:lang w:val="es-ES"/>
              </w:rPr>
              <w:t>    (2564,'Cárter', 'PT29872',2,32,'Peter Cerezo',8545436,'14/06/2020'),</w:t>
            </w:r>
          </w:p>
          <w:p w14:paraId="608E12CE" w14:textId="7845FA12" w:rsidR="005015A7" w:rsidRPr="005015A7" w:rsidRDefault="005015A7" w:rsidP="005015A7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273D5F">
              <w:rPr>
                <w:rFonts w:ascii="Arial Narrow" w:hAnsi="Arial Narrow" w:cs="Times New Roman"/>
                <w:sz w:val="14"/>
                <w:szCs w:val="14"/>
                <w:lang w:val="es-ES"/>
              </w:rPr>
              <w:t>    (5412,'válvula', 'AZ8798',2,11,'Juan Peña',568975,'14/06/2020')]), 9852)</w:t>
            </w:r>
          </w:p>
        </w:tc>
        <w:tc>
          <w:tcPr>
            <w:tcW w:w="4721" w:type="dxa"/>
          </w:tcPr>
          <w:p w14:paraId="06E0A2C3" w14:textId="77777777" w:rsidR="005015A7" w:rsidRPr="005015A7" w:rsidRDefault="005015A7" w:rsidP="005015A7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5015A7">
              <w:rPr>
                <w:rFonts w:ascii="Arial Narrow" w:hAnsi="Arial Narrow" w:cs="Times New Roman"/>
                <w:sz w:val="14"/>
                <w:szCs w:val="14"/>
                <w:lang w:val="es-ES"/>
              </w:rPr>
              <w:t xml:space="preserve">Producto consultado : </w:t>
            </w:r>
            <w:proofErr w:type="gramStart"/>
            <w:r w:rsidRPr="005015A7">
              <w:rPr>
                <w:rFonts w:ascii="Arial Narrow" w:hAnsi="Arial Narrow" w:cs="Times New Roman"/>
                <w:sz w:val="14"/>
                <w:szCs w:val="14"/>
                <w:lang w:val="es-ES"/>
              </w:rPr>
              <w:t>9852  Descripción</w:t>
            </w:r>
            <w:proofErr w:type="gramEnd"/>
            <w:r w:rsidRPr="005015A7">
              <w:rPr>
                <w:rFonts w:ascii="Arial Narrow" w:hAnsi="Arial Narrow" w:cs="Times New Roman"/>
                <w:sz w:val="14"/>
                <w:szCs w:val="14"/>
                <w:lang w:val="es-ES"/>
              </w:rPr>
              <w:t xml:space="preserve">  Culata  #Parte  XC9875  Cantidad vendida  2  Stock  165  Comprador Luis Molero  Documento  3455846  Fecha Venta  14/06/2020</w:t>
            </w:r>
          </w:p>
          <w:p w14:paraId="45744D3D" w14:textId="72D0C9D6" w:rsidR="005015A7" w:rsidRPr="005015A7" w:rsidRDefault="005015A7" w:rsidP="005015A7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5015A7">
              <w:rPr>
                <w:rFonts w:ascii="Arial Narrow" w:hAnsi="Arial Narrow" w:cs="Times New Roman"/>
                <w:sz w:val="14"/>
                <w:szCs w:val="14"/>
                <w:lang w:val="es-ES"/>
              </w:rPr>
              <w:t xml:space="preserve">Producto consultado : </w:t>
            </w:r>
            <w:proofErr w:type="gramStart"/>
            <w:r w:rsidRPr="005015A7">
              <w:rPr>
                <w:rFonts w:ascii="Arial Narrow" w:hAnsi="Arial Narrow" w:cs="Times New Roman"/>
                <w:sz w:val="14"/>
                <w:szCs w:val="14"/>
                <w:lang w:val="es-ES"/>
              </w:rPr>
              <w:t>9852  Descripción</w:t>
            </w:r>
            <w:proofErr w:type="gramEnd"/>
            <w:r w:rsidRPr="005015A7">
              <w:rPr>
                <w:rFonts w:ascii="Arial Narrow" w:hAnsi="Arial Narrow" w:cs="Times New Roman"/>
                <w:sz w:val="14"/>
                <w:szCs w:val="14"/>
                <w:lang w:val="es-ES"/>
              </w:rPr>
              <w:t xml:space="preserve">  Culata  #Parte  XC9875  Cantidad vendida  2  Stock  165  Comprador Jose Mejia  Documento  1355846  Fecha Venta  14/06/2020</w:t>
            </w:r>
          </w:p>
        </w:tc>
      </w:tr>
    </w:tbl>
    <w:p w14:paraId="77B603B7" w14:textId="77777777" w:rsidR="001810F4" w:rsidRPr="005015A7" w:rsidRDefault="001810F4" w:rsidP="006939FB">
      <w:pPr>
        <w:jc w:val="both"/>
        <w:rPr>
          <w:rFonts w:ascii="Arial Narrow" w:hAnsi="Arial Narrow" w:cs="Times New Roman"/>
          <w:b/>
          <w:bCs/>
          <w:sz w:val="16"/>
          <w:szCs w:val="16"/>
          <w:lang w:val="es-ES"/>
        </w:rPr>
      </w:pPr>
    </w:p>
    <w:sectPr w:rsidR="001810F4" w:rsidRPr="005015A7" w:rsidSect="00180A89">
      <w:headerReference w:type="default" r:id="rId7"/>
      <w:footerReference w:type="default" r:id="rId8"/>
      <w:pgSz w:w="12240" w:h="15840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A7E883" w14:textId="77777777" w:rsidR="009F11A6" w:rsidRDefault="009F11A6" w:rsidP="00B31B07">
      <w:r>
        <w:separator/>
      </w:r>
    </w:p>
  </w:endnote>
  <w:endnote w:type="continuationSeparator" w:id="0">
    <w:p w14:paraId="3E607A9E" w14:textId="77777777" w:rsidR="009F11A6" w:rsidRDefault="009F11A6" w:rsidP="00B31B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2BC010" w14:textId="7F2AF5C9" w:rsidR="00B31B07" w:rsidRDefault="00B31B07">
    <w:pPr>
      <w:pStyle w:val="Piedepgina"/>
    </w:pPr>
    <w:r>
      <w:rPr>
        <w:noProof/>
      </w:rPr>
      <w:drawing>
        <wp:anchor distT="0" distB="0" distL="114300" distR="114300" simplePos="0" relativeHeight="251661312" behindDoc="1" locked="0" layoutInCell="1" allowOverlap="1" wp14:anchorId="2E241EA6" wp14:editId="29410D6C">
          <wp:simplePos x="0" y="0"/>
          <wp:positionH relativeFrom="margin">
            <wp:posOffset>-1068705</wp:posOffset>
          </wp:positionH>
          <wp:positionV relativeFrom="margin">
            <wp:posOffset>6438265</wp:posOffset>
          </wp:positionV>
          <wp:extent cx="7738110" cy="2697424"/>
          <wp:effectExtent l="0" t="0" r="0" b="0"/>
          <wp:wrapNone/>
          <wp:docPr id="2" name="Imagen 2" descr="Flecha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Flecha&#10;&#10;Descripción generada automáticamente con confianza media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73063"/>
                  <a:stretch/>
                </pic:blipFill>
                <pic:spPr bwMode="auto">
                  <a:xfrm>
                    <a:off x="0" y="0"/>
                    <a:ext cx="7738262" cy="26974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D0A9B0" w14:textId="77777777" w:rsidR="009F11A6" w:rsidRDefault="009F11A6" w:rsidP="00B31B07">
      <w:r>
        <w:separator/>
      </w:r>
    </w:p>
  </w:footnote>
  <w:footnote w:type="continuationSeparator" w:id="0">
    <w:p w14:paraId="768BCBB7" w14:textId="77777777" w:rsidR="009F11A6" w:rsidRDefault="009F11A6" w:rsidP="00B31B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17F2E" w14:textId="1FCD54D1" w:rsidR="00B31B07" w:rsidRDefault="00B31B07">
    <w:pPr>
      <w:pStyle w:val="Encabezado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33B92C5" wp14:editId="7D99B9EC">
          <wp:simplePos x="0" y="0"/>
          <wp:positionH relativeFrom="margin">
            <wp:posOffset>-1068705</wp:posOffset>
          </wp:positionH>
          <wp:positionV relativeFrom="margin">
            <wp:posOffset>-888365</wp:posOffset>
          </wp:positionV>
          <wp:extent cx="7735377" cy="3394710"/>
          <wp:effectExtent l="0" t="0" r="0" b="0"/>
          <wp:wrapNone/>
          <wp:docPr id="1" name="Imagen 1" descr="Flecha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Flecha&#10;&#10;Descripción generada automáticamente con confianza media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66087"/>
                  <a:stretch/>
                </pic:blipFill>
                <pic:spPr bwMode="auto">
                  <a:xfrm>
                    <a:off x="0" y="0"/>
                    <a:ext cx="7748306" cy="340038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8907FB"/>
    <w:multiLevelType w:val="hybridMultilevel"/>
    <w:tmpl w:val="BB367E4E"/>
    <w:lvl w:ilvl="0" w:tplc="2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4F2877C0"/>
    <w:multiLevelType w:val="hybridMultilevel"/>
    <w:tmpl w:val="88F0E68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MrMwNrcwNzYyNTdX0lEKTi0uzszPAykwNKoFAEi8lJotAAAA"/>
  </w:docVars>
  <w:rsids>
    <w:rsidRoot w:val="00D03010"/>
    <w:rsid w:val="00013E1A"/>
    <w:rsid w:val="00016A51"/>
    <w:rsid w:val="00054D28"/>
    <w:rsid w:val="0008740E"/>
    <w:rsid w:val="000D4EE6"/>
    <w:rsid w:val="001641A8"/>
    <w:rsid w:val="00180A89"/>
    <w:rsid w:val="001810F4"/>
    <w:rsid w:val="001A3236"/>
    <w:rsid w:val="001D2B6D"/>
    <w:rsid w:val="002010BF"/>
    <w:rsid w:val="00226106"/>
    <w:rsid w:val="00273D5F"/>
    <w:rsid w:val="00322237"/>
    <w:rsid w:val="00353B03"/>
    <w:rsid w:val="003C73CE"/>
    <w:rsid w:val="00405886"/>
    <w:rsid w:val="00454DF3"/>
    <w:rsid w:val="004703FF"/>
    <w:rsid w:val="004952E3"/>
    <w:rsid w:val="004E00B9"/>
    <w:rsid w:val="004F57F4"/>
    <w:rsid w:val="005015A7"/>
    <w:rsid w:val="00524DCF"/>
    <w:rsid w:val="00544E2B"/>
    <w:rsid w:val="00557CB7"/>
    <w:rsid w:val="00573229"/>
    <w:rsid w:val="005C4719"/>
    <w:rsid w:val="005F737F"/>
    <w:rsid w:val="006939FB"/>
    <w:rsid w:val="006963F7"/>
    <w:rsid w:val="007B754F"/>
    <w:rsid w:val="00810789"/>
    <w:rsid w:val="00821D42"/>
    <w:rsid w:val="0083372A"/>
    <w:rsid w:val="008956DA"/>
    <w:rsid w:val="008B2280"/>
    <w:rsid w:val="008D1AC9"/>
    <w:rsid w:val="00906397"/>
    <w:rsid w:val="00932DAC"/>
    <w:rsid w:val="009624A3"/>
    <w:rsid w:val="009C3FC8"/>
    <w:rsid w:val="009D5522"/>
    <w:rsid w:val="009F11A6"/>
    <w:rsid w:val="009F44C2"/>
    <w:rsid w:val="00A454FF"/>
    <w:rsid w:val="00AB0E64"/>
    <w:rsid w:val="00AF0C56"/>
    <w:rsid w:val="00B26EAD"/>
    <w:rsid w:val="00B31B07"/>
    <w:rsid w:val="00B5732F"/>
    <w:rsid w:val="00BC3E5B"/>
    <w:rsid w:val="00BD22DE"/>
    <w:rsid w:val="00C12F33"/>
    <w:rsid w:val="00C665A9"/>
    <w:rsid w:val="00CE362F"/>
    <w:rsid w:val="00D03010"/>
    <w:rsid w:val="00DC422C"/>
    <w:rsid w:val="00DF1507"/>
    <w:rsid w:val="00EB38F2"/>
    <w:rsid w:val="00F1529D"/>
    <w:rsid w:val="00F23B2B"/>
    <w:rsid w:val="00F639B3"/>
    <w:rsid w:val="00F720C2"/>
    <w:rsid w:val="00FA6B1B"/>
    <w:rsid w:val="00FD3665"/>
    <w:rsid w:val="00FF3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8CA001"/>
  <w15:chartTrackingRefBased/>
  <w15:docId w15:val="{BCC57FE0-870A-E249-90E6-E0940A7D7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CO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B31B07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B31B07"/>
    <w:rPr>
      <w:rFonts w:eastAsiaTheme="minorEastAsia"/>
    </w:rPr>
  </w:style>
  <w:style w:type="paragraph" w:styleId="Piedepgina">
    <w:name w:val="footer"/>
    <w:basedOn w:val="Normal"/>
    <w:link w:val="PiedepginaCar"/>
    <w:uiPriority w:val="99"/>
    <w:unhideWhenUsed/>
    <w:rsid w:val="00B31B07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B31B07"/>
    <w:rPr>
      <w:rFonts w:eastAsiaTheme="minorEastAsia"/>
    </w:rPr>
  </w:style>
  <w:style w:type="paragraph" w:styleId="Prrafodelista">
    <w:name w:val="List Paragraph"/>
    <w:basedOn w:val="Normal"/>
    <w:uiPriority w:val="34"/>
    <w:qFormat/>
    <w:rsid w:val="00524DCF"/>
    <w:pPr>
      <w:ind w:left="720"/>
      <w:contextualSpacing/>
    </w:pPr>
  </w:style>
  <w:style w:type="table" w:styleId="Tablaconcuadrcula">
    <w:name w:val="Table Grid"/>
    <w:basedOn w:val="Tablanormal"/>
    <w:uiPriority w:val="39"/>
    <w:rsid w:val="00C12F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3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51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72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66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0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7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0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09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6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1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1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2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70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7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2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58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8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47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8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33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4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44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9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0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6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46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89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5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44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04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11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3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3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3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2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3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9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7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8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7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55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91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80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31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76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91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55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48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84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27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41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26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40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76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19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83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44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76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69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8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4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8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43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9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51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1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4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05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92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92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1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6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4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51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6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2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323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21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9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79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8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15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883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65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09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848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58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21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86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60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98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132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26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5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1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2</Pages>
  <Words>539</Words>
  <Characters>2965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Luis Guillermo Molero Suarez</cp:lastModifiedBy>
  <cp:revision>22</cp:revision>
  <cp:lastPrinted>2021-04-26T00:51:00Z</cp:lastPrinted>
  <dcterms:created xsi:type="dcterms:W3CDTF">2021-04-25T23:02:00Z</dcterms:created>
  <dcterms:modified xsi:type="dcterms:W3CDTF">2021-05-25T11:23:00Z</dcterms:modified>
</cp:coreProperties>
</file>